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B2EA0" w14:textId="3288B93F" w:rsidR="00737636" w:rsidRPr="002252D7" w:rsidRDefault="00BF606A">
      <w:pPr>
        <w:pStyle w:val="Body"/>
        <w:jc w:val="center"/>
        <w:rPr>
          <w:rFonts w:ascii="Castellar" w:eastAsia="Open Sans" w:hAnsi="Castellar" w:cs="Open Sans"/>
          <w:color w:val="4F81BD" w:themeColor="accent1"/>
          <w:sz w:val="32"/>
          <w:szCs w:val="32"/>
          <w:u w:color="02B3E4"/>
        </w:rPr>
      </w:pPr>
      <w:r w:rsidRPr="002252D7">
        <w:rPr>
          <w:rFonts w:ascii="Castellar" w:eastAsia="Open Sans" w:hAnsi="Castellar" w:cs="Open Sans"/>
          <w:b/>
          <w:bCs/>
          <w:color w:val="4F81BD" w:themeColor="accent1"/>
          <w:sz w:val="32"/>
          <w:szCs w:val="32"/>
          <w:u w:color="02B3E4"/>
        </w:rPr>
        <w:t>Project Listing</w:t>
      </w:r>
    </w:p>
    <w:p w14:paraId="48687F19" w14:textId="77777777" w:rsidR="00737636" w:rsidRDefault="00737636">
      <w:pPr>
        <w:pStyle w:val="Body"/>
        <w:rPr>
          <w:rFonts w:ascii="Open Sans" w:eastAsia="Open Sans" w:hAnsi="Open Sans" w:cs="Open Sans"/>
          <w:sz w:val="28"/>
          <w:szCs w:val="28"/>
        </w:rPr>
      </w:pPr>
    </w:p>
    <w:p w14:paraId="6BE0CD27" w14:textId="77777777" w:rsidR="00737636" w:rsidRDefault="00BF606A">
      <w:pPr>
        <w:pStyle w:val="Body"/>
        <w:rPr>
          <w:rFonts w:ascii="Open Sans" w:eastAsia="Open Sans" w:hAnsi="Open Sans" w:cs="Open Sans"/>
          <w:sz w:val="28"/>
          <w:szCs w:val="28"/>
        </w:rPr>
      </w:pPr>
      <w:r>
        <w:rPr>
          <w:rFonts w:ascii="Open Sans" w:eastAsia="Open Sans" w:hAnsi="Open Sans" w:cs="Open Sans"/>
          <w:sz w:val="28"/>
          <w:szCs w:val="28"/>
        </w:rPr>
        <w:t>Web application development support needed for healthcare application.</w:t>
      </w:r>
    </w:p>
    <w:p w14:paraId="2A2B40AA" w14:textId="77777777" w:rsidR="00737636" w:rsidRDefault="00BF606A">
      <w:pPr>
        <w:pStyle w:val="Body"/>
        <w:rPr>
          <w:rFonts w:ascii="Open Sans" w:eastAsia="Open Sans" w:hAnsi="Open Sans" w:cs="Open Sans"/>
          <w:sz w:val="20"/>
          <w:szCs w:val="20"/>
        </w:rPr>
      </w:pPr>
      <w:r>
        <w:rPr>
          <w:rFonts w:ascii="Open Sans" w:eastAsia="Open Sans" w:hAnsi="Open Sans" w:cs="Open Sans"/>
          <w:sz w:val="20"/>
          <w:szCs w:val="20"/>
        </w:rPr>
        <w:t>Posted 2 hours ago</w:t>
      </w:r>
    </w:p>
    <w:p w14:paraId="585C7806" w14:textId="77777777" w:rsidR="00737636" w:rsidRDefault="00737636">
      <w:pPr>
        <w:pStyle w:val="Body"/>
        <w:rPr>
          <w:rFonts w:ascii="Open Sans" w:eastAsia="Open Sans" w:hAnsi="Open Sans" w:cs="Open Sans"/>
          <w:sz w:val="20"/>
          <w:szCs w:val="20"/>
        </w:rPr>
      </w:pPr>
    </w:p>
    <w:p w14:paraId="6E7555D8"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Hourly:</w:t>
      </w:r>
      <w:r>
        <w:rPr>
          <w:rFonts w:ascii="Open Sans" w:eastAsia="Open Sans" w:hAnsi="Open Sans" w:cs="Open Sans"/>
          <w:sz w:val="20"/>
          <w:szCs w:val="20"/>
        </w:rPr>
        <w:t xml:space="preserve"> $35.00 - $65.00 Based on experience.</w:t>
      </w:r>
    </w:p>
    <w:p w14:paraId="266B2D3E"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Project Time</w:t>
      </w:r>
      <w:r>
        <w:rPr>
          <w:rFonts w:ascii="Open Sans" w:eastAsia="Open Sans" w:hAnsi="Open Sans" w:cs="Open Sans"/>
          <w:sz w:val="20"/>
          <w:szCs w:val="20"/>
        </w:rPr>
        <w:t xml:space="preserve">: 3 months, 25 hours a week. </w:t>
      </w:r>
    </w:p>
    <w:p w14:paraId="78B35B0B" w14:textId="77777777" w:rsidR="00737636" w:rsidRDefault="00737636">
      <w:pPr>
        <w:pStyle w:val="Body"/>
        <w:rPr>
          <w:rFonts w:ascii="Open Sans" w:eastAsia="Open Sans" w:hAnsi="Open Sans" w:cs="Open Sans"/>
          <w:sz w:val="20"/>
          <w:szCs w:val="20"/>
        </w:rPr>
      </w:pPr>
    </w:p>
    <w:p w14:paraId="13B8A5B1" w14:textId="77777777" w:rsidR="00737636" w:rsidRPr="00A204C1" w:rsidRDefault="00BF606A">
      <w:pPr>
        <w:pStyle w:val="Body"/>
        <w:rPr>
          <w:rFonts w:ascii="Open Sans" w:eastAsia="Open Sans" w:hAnsi="Open Sans" w:cs="Open Sans"/>
          <w:sz w:val="24"/>
          <w:szCs w:val="24"/>
          <w:u w:val="single"/>
        </w:rPr>
      </w:pPr>
      <w:r w:rsidRPr="00A204C1">
        <w:rPr>
          <w:rFonts w:ascii="Open Sans" w:eastAsia="Open Sans" w:hAnsi="Open Sans" w:cs="Open Sans"/>
          <w:b/>
          <w:bCs/>
          <w:sz w:val="24"/>
          <w:szCs w:val="24"/>
          <w:u w:val="single"/>
        </w:rPr>
        <w:t>Project Description:</w:t>
      </w:r>
    </w:p>
    <w:p w14:paraId="2DB931F9" w14:textId="77777777" w:rsidR="00737636" w:rsidRDefault="00737636">
      <w:pPr>
        <w:pStyle w:val="Body"/>
        <w:rPr>
          <w:rFonts w:ascii="Open Sans" w:eastAsia="Open Sans" w:hAnsi="Open Sans" w:cs="Open Sans"/>
          <w:sz w:val="24"/>
          <w:szCs w:val="24"/>
        </w:rPr>
      </w:pPr>
    </w:p>
    <w:p w14:paraId="34BED98D" w14:textId="77777777" w:rsidR="00737636" w:rsidRDefault="00BF606A">
      <w:pPr>
        <w:pStyle w:val="Body"/>
      </w:pPr>
      <w:r>
        <w:rPr>
          <w:rFonts w:ascii="Open Sans" w:eastAsia="Open Sans" w:hAnsi="Open Sans" w:cs="Open Sans"/>
          <w:sz w:val="24"/>
          <w:szCs w:val="24"/>
        </w:rPr>
        <w:t xml:space="preserve">We are a web development company working with a healthcare client looking to connect patients directly with their doctors. We need someone to be able to take PSD mockup files from our designer and convert them into custom code using HTML, CSS, and JavaScript. We have not decided on which JavaScript library to use, but will be open to working with the one you’re most familiar with. We have the designs for 10 pages and will need them to be completed in 3 months. We are open to working with all levels of experience, but the pay will be adjusted based on your experience. </w:t>
      </w:r>
    </w:p>
    <w:sectPr w:rsidR="00737636">
      <w:headerReference w:type="default" r:id="rId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A8F0E" w14:textId="77777777" w:rsidR="00D27178" w:rsidRDefault="00D27178">
      <w:r>
        <w:separator/>
      </w:r>
    </w:p>
  </w:endnote>
  <w:endnote w:type="continuationSeparator" w:id="0">
    <w:p w14:paraId="3266A8F8" w14:textId="77777777" w:rsidR="00D27178" w:rsidRDefault="00D27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Castellar">
    <w:panose1 w:val="020A0402060406010301"/>
    <w:charset w:val="00"/>
    <w:family w:val="roman"/>
    <w:pitch w:val="variable"/>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5D49" w14:textId="77777777" w:rsidR="00737636" w:rsidRDefault="0073763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F005A" w14:textId="77777777" w:rsidR="00D27178" w:rsidRDefault="00D27178">
      <w:r>
        <w:separator/>
      </w:r>
    </w:p>
  </w:footnote>
  <w:footnote w:type="continuationSeparator" w:id="0">
    <w:p w14:paraId="76BBCF9C" w14:textId="77777777" w:rsidR="00D27178" w:rsidRDefault="00D271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66C40" w14:textId="77777777" w:rsidR="00737636" w:rsidRDefault="00737636">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YwNLc0MTI1NDJU0lEKTi0uzszPAykwrAUAzDzWNiwAAAA="/>
  </w:docVars>
  <w:rsids>
    <w:rsidRoot w:val="00737636"/>
    <w:rsid w:val="002252D7"/>
    <w:rsid w:val="00737636"/>
    <w:rsid w:val="007816F5"/>
    <w:rsid w:val="00A204C1"/>
    <w:rsid w:val="00BF606A"/>
    <w:rsid w:val="00C062F9"/>
    <w:rsid w:val="00D27178"/>
    <w:rsid w:val="00D327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5917D"/>
  <w15:docId w15:val="{C9E87527-7626-42B7-84E3-FF6D1581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118</Words>
  <Characters>675</Characters>
  <Application>Microsoft Office Word</Application>
  <DocSecurity>0</DocSecurity>
  <Lines>5</Lines>
  <Paragraphs>1</Paragraphs>
  <ScaleCrop>false</ScaleCrop>
  <Company/>
  <LinksUpToDate>false</LinksUpToDate>
  <CharactersWithSpaces>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wa Nosier</cp:lastModifiedBy>
  <cp:revision>5</cp:revision>
  <dcterms:created xsi:type="dcterms:W3CDTF">2022-03-13T11:16:00Z</dcterms:created>
  <dcterms:modified xsi:type="dcterms:W3CDTF">2023-01-08T14:07:00Z</dcterms:modified>
</cp:coreProperties>
</file>